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3AA10" w14:textId="77777777" w:rsidR="009826F5" w:rsidRDefault="009826F5" w:rsidP="009826F5">
      <w:pPr>
        <w:rPr>
          <w:rFonts w:ascii="Arial" w:hAnsi="Arial" w:cs="Arial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8580989" wp14:editId="65391477">
            <wp:simplePos x="0" y="0"/>
            <wp:positionH relativeFrom="column">
              <wp:posOffset>-295275</wp:posOffset>
            </wp:positionH>
            <wp:positionV relativeFrom="paragraph">
              <wp:posOffset>-498475</wp:posOffset>
            </wp:positionV>
            <wp:extent cx="1841371" cy="1841371"/>
            <wp:effectExtent l="0" t="0" r="0" b="0"/>
            <wp:wrapNone/>
            <wp:docPr id="5" name="Bild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THG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371" cy="1841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z w:val="28"/>
          <w:szCs w:val="28"/>
        </w:rPr>
        <w:t xml:space="preserve">                            </w:t>
      </w:r>
    </w:p>
    <w:p w14:paraId="37D00C4B" w14:textId="77777777" w:rsidR="009826F5" w:rsidRPr="00024EC3" w:rsidRDefault="009826F5" w:rsidP="000270E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8"/>
          <w:szCs w:val="28"/>
        </w:rPr>
        <w:t xml:space="preserve">                            </w:t>
      </w:r>
    </w:p>
    <w:p w14:paraId="4374630D" w14:textId="77777777" w:rsidR="009826F5" w:rsidRDefault="009826F5"/>
    <w:p w14:paraId="6308C057" w14:textId="77777777" w:rsidR="009826F5" w:rsidRDefault="009826F5" w:rsidP="009826F5"/>
    <w:p w14:paraId="61C7A28B" w14:textId="77777777" w:rsidR="001503CA" w:rsidRDefault="001503CA" w:rsidP="009826F5"/>
    <w:p w14:paraId="42B39FA3" w14:textId="77777777" w:rsidR="001503CA" w:rsidRPr="001503CA" w:rsidRDefault="001503CA" w:rsidP="001503CA"/>
    <w:p w14:paraId="000014B3" w14:textId="77777777" w:rsidR="001503CA" w:rsidRPr="001503CA" w:rsidRDefault="001503CA" w:rsidP="001503CA"/>
    <w:p w14:paraId="1E26BA65" w14:textId="77777777" w:rsidR="001503CA" w:rsidRPr="001503CA" w:rsidRDefault="001503CA" w:rsidP="001503CA"/>
    <w:p w14:paraId="4EC98457" w14:textId="77777777" w:rsidR="001503CA" w:rsidRPr="001503CA" w:rsidRDefault="001503CA" w:rsidP="001503CA"/>
    <w:p w14:paraId="247D45D3" w14:textId="77777777" w:rsidR="0012107A" w:rsidRPr="0012107A" w:rsidRDefault="0012107A" w:rsidP="001210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Courier New" w:hAnsi="Courier New" w:cs="Courier New"/>
          <w:sz w:val="20"/>
          <w:szCs w:val="20"/>
        </w:rPr>
      </w:pPr>
      <w:r w:rsidRPr="0012107A">
        <w:rPr>
          <w:rFonts w:ascii="Courier New" w:hAnsi="Courier New" w:cs="Courier New" w:hint="cs"/>
          <w:sz w:val="20"/>
          <w:szCs w:val="20"/>
          <w:rtl/>
          <w:lang w:bidi="ar"/>
        </w:rPr>
        <w:t>برلين ، 24.3.20</w:t>
      </w:r>
    </w:p>
    <w:p w14:paraId="23E6E875" w14:textId="77777777" w:rsidR="001503CA" w:rsidRPr="001503CA" w:rsidRDefault="001503CA" w:rsidP="001503CA"/>
    <w:p w14:paraId="65E3FA41" w14:textId="77777777" w:rsidR="003970DB" w:rsidRPr="003970DB" w:rsidRDefault="003970DB" w:rsidP="003970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Courier New" w:hAnsi="Courier New" w:cs="Courier New"/>
          <w:sz w:val="20"/>
          <w:szCs w:val="20"/>
        </w:rPr>
      </w:pPr>
      <w:r w:rsidRPr="003970DB">
        <w:rPr>
          <w:rFonts w:ascii="Courier New" w:hAnsi="Courier New" w:cs="Courier New" w:hint="cs"/>
          <w:sz w:val="20"/>
          <w:szCs w:val="20"/>
          <w:rtl/>
          <w:lang w:bidi="ar"/>
        </w:rPr>
        <w:t>الآباء الأعزاء</w:t>
      </w:r>
    </w:p>
    <w:p w14:paraId="6C7084BA" w14:textId="77777777" w:rsidR="001503CA" w:rsidRDefault="001503CA" w:rsidP="001503CA"/>
    <w:p w14:paraId="1858A717" w14:textId="77777777" w:rsidR="003655F7" w:rsidRDefault="003655F7" w:rsidP="003655F7"/>
    <w:p w14:paraId="1C0ED9AD" w14:textId="77777777" w:rsidR="003655F7" w:rsidRDefault="003655F7" w:rsidP="003655F7"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إ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طور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حال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تعلقة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 xml:space="preserve">بِوَباء كورونا تضعنا </w:t>
      </w:r>
      <w:r>
        <w:rPr>
          <w:rFonts w:cs="Arial" w:hint="eastAsia"/>
          <w:rtl/>
        </w:rPr>
        <w:t>جميعًا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أما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ز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حدي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خطي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ذ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بلغ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دا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عليم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 xml:space="preserve">و </w:t>
      </w:r>
      <w:r>
        <w:rPr>
          <w:rFonts w:cs="Arial" w:hint="eastAsia"/>
          <w:rtl/>
        </w:rPr>
        <w:t>الشبا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أسرة</w:t>
      </w:r>
      <w:r>
        <w:rPr>
          <w:rFonts w:cs="Arial" w:hint="cs"/>
          <w:rtl/>
        </w:rPr>
        <w:t xml:space="preserve">  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مجلس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شيوخ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 xml:space="preserve">بتاريخ ٢١ آذار ٢٠٢٠ كافة </w:t>
      </w:r>
      <w:r>
        <w:rPr>
          <w:rFonts w:cs="Arial" w:hint="eastAsia"/>
          <w:rtl/>
        </w:rPr>
        <w:t>المدارس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ج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غ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جمي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امتحانات</w:t>
      </w:r>
      <w:r>
        <w:rPr>
          <w:rFonts w:cs="Arial" w:hint="cs"/>
          <w:rtl/>
        </w:rPr>
        <w:t xml:space="preserve"> المقر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فترة</w:t>
      </w:r>
      <w:r>
        <w:rPr>
          <w:rFonts w:cs="Arial" w:hint="cs"/>
          <w:rtl/>
        </w:rPr>
        <w:t xml:space="preserve"> الواقع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ب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ط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فصح</w:t>
      </w:r>
      <w:r>
        <w:rPr>
          <w:rFonts w:cs="Arial"/>
          <w:rtl/>
        </w:rPr>
        <w:t xml:space="preserve">  </w:t>
      </w:r>
      <w:r>
        <w:rPr>
          <w:rFonts w:cs="Arial" w:hint="cs"/>
          <w:rtl/>
        </w:rPr>
        <w:t>و</w:t>
      </w:r>
      <w:r>
        <w:rPr>
          <w:rFonts w:cs="Arial" w:hint="eastAsia"/>
          <w:rtl/>
        </w:rPr>
        <w:t>تأجيل</w:t>
      </w:r>
      <w:r>
        <w:rPr>
          <w:rFonts w:cs="Arial" w:hint="cs"/>
          <w:rtl/>
        </w:rPr>
        <w:t>ها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ل</w:t>
      </w:r>
      <w:r>
        <w:rPr>
          <w:rFonts w:cs="Arial" w:hint="eastAsia"/>
          <w:rtl/>
        </w:rPr>
        <w:t>موع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احق</w:t>
      </w:r>
      <w:r>
        <w:rPr>
          <w:rFonts w:cs="Arial"/>
          <w:rtl/>
        </w:rPr>
        <w:t>.</w:t>
      </w:r>
    </w:p>
    <w:p w14:paraId="00C17DCB" w14:textId="77777777" w:rsidR="003655F7" w:rsidRDefault="003655F7" w:rsidP="003655F7"/>
    <w:p w14:paraId="1A039437" w14:textId="77777777" w:rsidR="003655F7" w:rsidRPr="00F22CF7" w:rsidRDefault="003655F7" w:rsidP="003655F7">
      <w:pPr>
        <w:rPr>
          <w:rFonts w:cs="Arial"/>
        </w:rPr>
      </w:pP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نطب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هذ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جمي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امتحان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صف</w:t>
      </w:r>
      <w:r>
        <w:rPr>
          <w:rFonts w:cs="Arial"/>
          <w:rtl/>
        </w:rPr>
        <w:t xml:space="preserve"> 10 </w:t>
      </w:r>
      <w:r>
        <w:rPr>
          <w:rFonts w:cs="Arial" w:hint="cs"/>
          <w:rtl/>
        </w:rPr>
        <w:t>ضمن إطار تقديم الإمتحان كعرض للمادة الدراسية (كومبيوتر) واختبار إمكان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حدث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اللغ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جنب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و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جمي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متحان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بيتور</w:t>
      </w:r>
      <w:r>
        <w:rPr>
          <w:rFonts w:cs="Arial" w:hint="cs"/>
          <w:rtl/>
        </w:rPr>
        <w:t xml:space="preserve"> ( البكالوريا )</w:t>
      </w:r>
      <w:r>
        <w:rPr>
          <w:rFonts w:cs="Arial"/>
          <w:rtl/>
        </w:rPr>
        <w:t xml:space="preserve"> (</w:t>
      </w:r>
      <w:r>
        <w:rPr>
          <w:rFonts w:cs="Arial" w:hint="eastAsia"/>
          <w:rtl/>
        </w:rPr>
        <w:t>موضو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امتحا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و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رابع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 xml:space="preserve">( غالبا ما يكون ثلاثة امتحانات خطية ورابعة شفهية ) كذلك </w:t>
      </w:r>
      <w:r>
        <w:rPr>
          <w:rFonts w:cs="Arial" w:hint="eastAsia"/>
          <w:rtl/>
        </w:rPr>
        <w:t>امتحانا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ألمُكَوِّ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خامس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امتحان</w:t>
      </w:r>
      <w:r>
        <w:rPr>
          <w:rFonts w:cs="Arial"/>
          <w:rtl/>
        </w:rPr>
        <w:t>)</w:t>
      </w:r>
      <w:r>
        <w:rPr>
          <w:rFonts w:cs="Arial" w:hint="cs"/>
          <w:rtl/>
        </w:rPr>
        <w:t>.قد يكون على شكل محاضرة.</w:t>
      </w:r>
    </w:p>
    <w:p w14:paraId="1659AFB1" w14:textId="77777777" w:rsidR="003655F7" w:rsidRDefault="003655F7" w:rsidP="003655F7"/>
    <w:p w14:paraId="09B5D0A4" w14:textId="77777777" w:rsidR="003655F7" w:rsidRDefault="003655F7" w:rsidP="003655F7">
      <w:r>
        <w:rPr>
          <w:rFonts w:cs="Arial"/>
          <w:rtl/>
        </w:rPr>
        <w:t xml:space="preserve"> </w:t>
      </w:r>
      <w:r>
        <w:rPr>
          <w:rFonts w:cs="Arial" w:hint="cs"/>
          <w:rtl/>
        </w:rPr>
        <w:t xml:space="preserve">و </w:t>
      </w:r>
      <w:r>
        <w:rPr>
          <w:rFonts w:cs="Arial" w:hint="eastAsia"/>
          <w:rtl/>
        </w:rPr>
        <w:t>رغم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توصلنا إلى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</w:t>
      </w:r>
      <w:r>
        <w:rPr>
          <w:rFonts w:cs="Arial" w:hint="eastAsia"/>
          <w:rtl/>
        </w:rPr>
        <w:t>ستعداد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</w:t>
      </w:r>
      <w:r>
        <w:rPr>
          <w:rFonts w:cs="Arial" w:hint="cs"/>
          <w:rtl/>
        </w:rPr>
        <w:t>تعددة الأوجه ، للتم</w:t>
      </w:r>
      <w:r>
        <w:rPr>
          <w:rFonts w:cs="Arial" w:hint="eastAsia"/>
          <w:rtl/>
        </w:rPr>
        <w:t>كن</w:t>
      </w:r>
      <w:r>
        <w:rPr>
          <w:rFonts w:cs="Arial" w:hint="cs"/>
          <w:rtl/>
        </w:rPr>
        <w:t xml:space="preserve"> 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جراء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لإمتحانات على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مسافا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مرعية الأصول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إلا أن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أسف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 xml:space="preserve">يمكن </w:t>
      </w:r>
      <w:r>
        <w:rPr>
          <w:rFonts w:cs="Arial" w:hint="eastAsia"/>
          <w:rtl/>
        </w:rPr>
        <w:t>افتراض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طلابن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يجتمع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ف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جموع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ب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بعد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لإمتحان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عن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باد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فكار</w:t>
      </w:r>
      <w:r>
        <w:rPr>
          <w:rFonts w:cs="Arial"/>
          <w:rtl/>
        </w:rPr>
        <w:t>.</w:t>
      </w:r>
    </w:p>
    <w:p w14:paraId="1F11C94F" w14:textId="77777777" w:rsidR="003655F7" w:rsidRDefault="003655F7" w:rsidP="003655F7"/>
    <w:p w14:paraId="08648D7E" w14:textId="77777777" w:rsidR="003655F7" w:rsidRDefault="003655F7" w:rsidP="003655F7"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در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كث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شبا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عد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مدى جد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وضع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لراهن و يطمحو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لتقرُّ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صدقائه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زملائهم</w:t>
      </w:r>
      <w:r>
        <w:rPr>
          <w:rFonts w:cs="Arial"/>
          <w:rtl/>
        </w:rPr>
        <w:t xml:space="preserve">.  </w:t>
      </w:r>
      <w:r>
        <w:rPr>
          <w:rFonts w:cs="Arial" w:hint="cs"/>
          <w:rtl/>
        </w:rPr>
        <w:t>ل</w:t>
      </w:r>
      <w:r>
        <w:rPr>
          <w:rFonts w:cs="Arial" w:hint="eastAsia"/>
          <w:rtl/>
        </w:rPr>
        <w:t>ذل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ج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تجنب هذا الأمر ومنعه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حت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ت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تخاذ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قرا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غ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امتحان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ب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ط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فصح</w:t>
      </w:r>
      <w:r>
        <w:rPr>
          <w:rFonts w:cs="Arial"/>
          <w:rtl/>
        </w:rPr>
        <w:t xml:space="preserve">.  </w:t>
      </w:r>
      <w:r>
        <w:rPr>
          <w:rFonts w:cs="Arial" w:hint="cs"/>
          <w:rtl/>
        </w:rPr>
        <w:t>و</w:t>
      </w:r>
      <w:r>
        <w:rPr>
          <w:rFonts w:cs="Arial" w:hint="eastAsia"/>
          <w:rtl/>
        </w:rPr>
        <w:t>هذ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تواف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داب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وطنية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 xml:space="preserve">المعتمدة </w:t>
      </w:r>
      <w:r>
        <w:rPr>
          <w:rFonts w:cs="Arial" w:hint="eastAsia"/>
          <w:rtl/>
        </w:rPr>
        <w:t>للح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</w:t>
      </w:r>
      <w:r>
        <w:rPr>
          <w:rFonts w:cs="Arial" w:hint="cs"/>
          <w:rtl/>
        </w:rPr>
        <w:t>علاقا</w:t>
      </w:r>
      <w:r>
        <w:rPr>
          <w:rFonts w:cs="Arial" w:hint="eastAsia"/>
          <w:rtl/>
        </w:rPr>
        <w:t>ت</w:t>
      </w:r>
      <w:r>
        <w:rPr>
          <w:rFonts w:cs="Arial" w:hint="cs"/>
          <w:rtl/>
        </w:rPr>
        <w:t xml:space="preserve"> والتواصل.</w:t>
      </w:r>
    </w:p>
    <w:p w14:paraId="1494D5EF" w14:textId="77777777" w:rsidR="003655F7" w:rsidRDefault="003655F7" w:rsidP="003655F7">
      <w:r>
        <w:rPr>
          <w:rFonts w:cs="Arial" w:hint="cs"/>
          <w:rtl/>
        </w:rPr>
        <w:t>أتمنى عليكم أيها الأهل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عزاء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شجي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طفالك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جنب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زيار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تباد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اتصال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باش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ارج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 xml:space="preserve">إطار </w:t>
      </w:r>
      <w:r>
        <w:rPr>
          <w:rFonts w:cs="Arial" w:hint="eastAsia"/>
          <w:rtl/>
        </w:rPr>
        <w:t>الأسرة</w:t>
      </w:r>
      <w:r>
        <w:rPr>
          <w:rFonts w:cs="Arial"/>
          <w:rtl/>
        </w:rPr>
        <w:t>.</w:t>
      </w:r>
    </w:p>
    <w:p w14:paraId="2CDFE1AB" w14:textId="77777777" w:rsidR="003655F7" w:rsidRDefault="003655F7" w:rsidP="003655F7"/>
    <w:p w14:paraId="23E122EB" w14:textId="20BD0603" w:rsidR="003655F7" w:rsidRDefault="003655F7" w:rsidP="003655F7"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ل</w:t>
      </w:r>
      <w:r>
        <w:rPr>
          <w:rFonts w:cs="Arial" w:hint="eastAsia"/>
          <w:rtl/>
        </w:rPr>
        <w:t>لمز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حضير</w:t>
      </w:r>
      <w:r>
        <w:rPr>
          <w:rFonts w:cs="Arial" w:hint="cs"/>
          <w:rtl/>
        </w:rPr>
        <w:t xml:space="preserve">ات القادمة 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لامتحان</w:t>
      </w:r>
      <w:r>
        <w:rPr>
          <w:rFonts w:cs="Arial" w:hint="cs"/>
          <w:rtl/>
        </w:rPr>
        <w:t xml:space="preserve"> ، لا تزال التعليمات المعطاة سابقاً على صلاحيتها</w:t>
      </w:r>
      <w:r>
        <w:rPr>
          <w:rFonts w:cs="Arial"/>
          <w:rtl/>
        </w:rPr>
        <w:t xml:space="preserve"> </w:t>
      </w:r>
    </w:p>
    <w:p w14:paraId="0F055FA3" w14:textId="77777777" w:rsidR="003655F7" w:rsidRDefault="003655F7" w:rsidP="003655F7"/>
    <w:p w14:paraId="5C32AC45" w14:textId="77777777" w:rsidR="003655F7" w:rsidRDefault="003655F7" w:rsidP="003655F7">
      <w:r>
        <w:rPr>
          <w:rFonts w:cs="Arial"/>
          <w:rtl/>
        </w:rPr>
        <w:t xml:space="preserve"> </w:t>
      </w:r>
      <w:r w:rsidRPr="002269D0">
        <w:rPr>
          <w:rFonts w:cs="Arial" w:hint="eastAsia"/>
          <w:color w:val="FFFFFF" w:themeColor="background1"/>
          <w:rtl/>
        </w:rPr>
        <w:t>اعتمادًا</w:t>
      </w:r>
      <w:r>
        <w:rPr>
          <w:rFonts w:cs="Arial" w:hint="cs"/>
          <w:rtl/>
        </w:rPr>
        <w:t>وتبعا للمستجد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يت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الطبع</w:t>
      </w:r>
      <w:r>
        <w:rPr>
          <w:rFonts w:cs="Arial" w:hint="cs"/>
          <w:rtl/>
        </w:rPr>
        <w:t xml:space="preserve"> إعلام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فور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بالمسارات المتتال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خاص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ع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ط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فصح</w:t>
      </w:r>
      <w:r>
        <w:rPr>
          <w:rFonts w:cs="Arial"/>
          <w:rtl/>
        </w:rPr>
        <w:t xml:space="preserve">. </w:t>
      </w:r>
      <w:r>
        <w:rPr>
          <w:rFonts w:cs="Arial" w:hint="cs"/>
          <w:rtl/>
        </w:rPr>
        <w:t>وكذل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مك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اطلا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واعيد</w:t>
      </w:r>
      <w:r>
        <w:rPr>
          <w:rFonts w:cs="Arial"/>
          <w:rtl/>
        </w:rPr>
        <w:t xml:space="preserve"> </w:t>
      </w:r>
      <w:r w:rsidRPr="00F131C4">
        <w:rPr>
          <w:rFonts w:cs="Arial" w:hint="eastAsia"/>
          <w:b/>
          <w:bCs/>
          <w:rtl/>
        </w:rPr>
        <w:t>ال</w:t>
      </w:r>
      <w:r w:rsidRPr="00F131C4">
        <w:rPr>
          <w:rFonts w:cs="Arial" w:hint="cs"/>
          <w:b/>
          <w:bCs/>
          <w:rtl/>
        </w:rPr>
        <w:t>إمتحانات</w:t>
      </w:r>
      <w:r w:rsidRPr="00F131C4">
        <w:rPr>
          <w:rFonts w:cs="Arial"/>
          <w:b/>
          <w:bCs/>
          <w:rtl/>
        </w:rPr>
        <w:t xml:space="preserve"> </w:t>
      </w:r>
      <w:r w:rsidRPr="00F131C4">
        <w:rPr>
          <w:rFonts w:cs="Arial" w:hint="eastAsia"/>
          <w:b/>
          <w:bCs/>
          <w:rtl/>
        </w:rPr>
        <w:t>المركزية</w:t>
      </w:r>
      <w:r w:rsidRPr="00F131C4">
        <w:rPr>
          <w:rFonts w:cs="Arial" w:hint="cs"/>
          <w:b/>
          <w:bCs/>
          <w:rtl/>
        </w:rPr>
        <w:t xml:space="preserve"> المؤجل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خطط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حاليً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ل</w:t>
      </w:r>
      <w:r>
        <w:rPr>
          <w:rFonts w:cs="Arial" w:hint="eastAsia"/>
          <w:rtl/>
        </w:rPr>
        <w:t>موق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</w:t>
      </w:r>
      <w:r>
        <w:rPr>
          <w:rFonts w:cs="Arial" w:hint="cs"/>
          <w:rtl/>
        </w:rPr>
        <w:t xml:space="preserve">إلكتروني </w:t>
      </w:r>
      <w:r>
        <w:rPr>
          <w:rFonts w:cs="Arial" w:hint="eastAsia"/>
          <w:rtl/>
        </w:rPr>
        <w:t>لإدار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عليم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مجلس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شيوخ</w:t>
      </w:r>
      <w:r>
        <w:rPr>
          <w:rFonts w:cs="Arial"/>
          <w:rtl/>
        </w:rPr>
        <w:t xml:space="preserve">.  </w:t>
      </w:r>
      <w:r>
        <w:t>https://www.berlin.de/sen/bildung/schule/pruefungen-und-abschluesse/</w:t>
      </w:r>
    </w:p>
    <w:p w14:paraId="1F07B02B" w14:textId="77777777" w:rsidR="003655F7" w:rsidRDefault="003655F7" w:rsidP="003655F7"/>
    <w:p w14:paraId="04FE1C5E" w14:textId="77777777" w:rsidR="003655F7" w:rsidRDefault="003655F7" w:rsidP="003655F7">
      <w:r>
        <w:rPr>
          <w:rFonts w:cs="Arial" w:hint="cs"/>
          <w:rtl/>
        </w:rPr>
        <w:t>إن ل</w:t>
      </w:r>
      <w:r>
        <w:rPr>
          <w:rFonts w:cs="Arial" w:hint="eastAsia"/>
          <w:rtl/>
        </w:rPr>
        <w:t>لعد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أسئلة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لتي تدور في رأسك لكونك من الأهل و المتعلقة بموضو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غلاق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دارس</w:t>
      </w:r>
      <w:r>
        <w:rPr>
          <w:rFonts w:cs="Arial" w:hint="cs"/>
          <w:rtl/>
        </w:rPr>
        <w:t xml:space="preserve">، فإن إدارة التعليم لمجلس الشيوخ 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قد اجتمعت لهذا الهدف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أجاب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ي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ع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وقع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الي</w:t>
      </w:r>
      <w:r>
        <w:rPr>
          <w:rFonts w:cs="Arial"/>
          <w:rtl/>
        </w:rPr>
        <w:t>:</w:t>
      </w:r>
    </w:p>
    <w:p w14:paraId="23930536" w14:textId="77777777" w:rsidR="003655F7" w:rsidRDefault="003655F7" w:rsidP="003655F7">
      <w:r>
        <w:t xml:space="preserve"> https://www.berlin.de/sen/bjf/coronavirus/aktuelles/schulschliessung/</w:t>
      </w:r>
    </w:p>
    <w:p w14:paraId="5A3BB1E5" w14:textId="77777777" w:rsidR="003655F7" w:rsidRDefault="003655F7" w:rsidP="003655F7"/>
    <w:p w14:paraId="3F2490C2" w14:textId="77777777" w:rsidR="003655F7" w:rsidRDefault="003655F7" w:rsidP="003655F7"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يرجى</w:t>
      </w:r>
      <w:r>
        <w:rPr>
          <w:rFonts w:cs="Arial" w:hint="cs"/>
          <w:rtl/>
        </w:rPr>
        <w:t xml:space="preserve"> منكم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تَفَهُّم إمكانية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مزيد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من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التطور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د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ي</w:t>
      </w:r>
      <w:r>
        <w:rPr>
          <w:rFonts w:cs="Arial" w:hint="eastAsia"/>
          <w:rtl/>
        </w:rPr>
        <w:t>ؤد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يضً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إل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تدابير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و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قرارات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أخرى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،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التي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سأبلغ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ه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بالطبع</w:t>
      </w:r>
      <w:r>
        <w:rPr>
          <w:rFonts w:cs="Arial"/>
          <w:rtl/>
        </w:rPr>
        <w:t>.</w:t>
      </w:r>
    </w:p>
    <w:p w14:paraId="78D231E6" w14:textId="77777777" w:rsidR="003655F7" w:rsidRDefault="003655F7" w:rsidP="003655F7"/>
    <w:p w14:paraId="32D13313" w14:textId="77777777" w:rsidR="003655F7" w:rsidRDefault="003655F7" w:rsidP="003655F7"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شكرا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لتفهمك</w:t>
      </w:r>
      <w:r>
        <w:rPr>
          <w:rFonts w:cs="Arial"/>
          <w:rtl/>
        </w:rPr>
        <w:t xml:space="preserve"> </w:t>
      </w:r>
      <w:r>
        <w:rPr>
          <w:rFonts w:cs="Arial" w:hint="eastAsia"/>
          <w:rtl/>
        </w:rPr>
        <w:t>ودعمك</w:t>
      </w:r>
      <w:r>
        <w:rPr>
          <w:rFonts w:cs="Arial"/>
          <w:rtl/>
        </w:rPr>
        <w:t>.</w:t>
      </w:r>
    </w:p>
    <w:p w14:paraId="1EA136BF" w14:textId="43D051A6" w:rsidR="003655F7" w:rsidRDefault="003655F7" w:rsidP="003655F7">
      <w:bookmarkStart w:id="0" w:name="_GoBack"/>
      <w:bookmarkEnd w:id="0"/>
    </w:p>
    <w:p w14:paraId="4B5C6C89" w14:textId="2C7C6CE7" w:rsidR="00DC7BF4" w:rsidRDefault="00DC7BF4" w:rsidP="003655F7"/>
    <w:p w14:paraId="33A0C490" w14:textId="77777777" w:rsidR="001503CA" w:rsidRDefault="001503CA" w:rsidP="001503CA"/>
    <w:p w14:paraId="2B8E9290" w14:textId="77777777" w:rsidR="009462F6" w:rsidRPr="009462F6" w:rsidRDefault="009462F6" w:rsidP="009462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Courier New" w:hAnsi="Courier New" w:cs="Courier New"/>
          <w:sz w:val="20"/>
          <w:szCs w:val="20"/>
        </w:rPr>
      </w:pPr>
      <w:r w:rsidRPr="009462F6">
        <w:rPr>
          <w:rFonts w:ascii="Courier New" w:hAnsi="Courier New" w:cs="Courier New" w:hint="cs"/>
          <w:sz w:val="20"/>
          <w:szCs w:val="20"/>
          <w:rtl/>
          <w:lang w:bidi="ar"/>
        </w:rPr>
        <w:t>نتمنى لكم كل التوفيق.</w:t>
      </w:r>
    </w:p>
    <w:p w14:paraId="39A19EDB" w14:textId="63F003D2" w:rsidR="005D2704" w:rsidRDefault="00DC7BF4" w:rsidP="001503C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2BAF76C" w14:textId="7964D617" w:rsidR="009462F6" w:rsidRPr="009462F6" w:rsidRDefault="009462F6" w:rsidP="009462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Courier New" w:hAnsi="Courier New" w:cs="Courier New"/>
          <w:sz w:val="20"/>
          <w:szCs w:val="20"/>
        </w:rPr>
      </w:pPr>
      <w:r w:rsidRPr="009462F6">
        <w:rPr>
          <w:rFonts w:ascii="Courier New" w:hAnsi="Courier New" w:cs="Courier New" w:hint="cs"/>
          <w:sz w:val="20"/>
          <w:szCs w:val="20"/>
          <w:rtl/>
          <w:lang w:bidi="ar"/>
        </w:rPr>
        <w:t>حافظ على صحتك!</w:t>
      </w:r>
    </w:p>
    <w:p w14:paraId="15917E74" w14:textId="77777777" w:rsidR="009462F6" w:rsidRPr="009462F6" w:rsidRDefault="009462F6" w:rsidP="009462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Courier New" w:hAnsi="Courier New" w:cs="Courier New"/>
          <w:sz w:val="20"/>
          <w:szCs w:val="20"/>
        </w:rPr>
      </w:pPr>
      <w:r w:rsidRPr="009462F6">
        <w:rPr>
          <w:rFonts w:ascii="Courier New" w:hAnsi="Courier New" w:cs="Courier New" w:hint="cs"/>
          <w:sz w:val="20"/>
          <w:szCs w:val="20"/>
          <w:rtl/>
          <w:lang w:bidi="ar"/>
        </w:rPr>
        <w:t>نأمل أن نراك مرة أخرى قريبًا.</w:t>
      </w:r>
    </w:p>
    <w:p w14:paraId="3D4A79F9" w14:textId="77777777" w:rsidR="009462F6" w:rsidRDefault="009462F6" w:rsidP="009462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Courier New" w:hAnsi="Courier New" w:cs="Courier New"/>
          <w:sz w:val="20"/>
          <w:szCs w:val="20"/>
          <w:rtl/>
          <w:lang w:bidi="ar"/>
        </w:rPr>
      </w:pPr>
    </w:p>
    <w:p w14:paraId="309DCE63" w14:textId="6D3624B0" w:rsidR="009462F6" w:rsidRPr="009462F6" w:rsidRDefault="009462F6" w:rsidP="009462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Courier New" w:hAnsi="Courier New" w:cs="Courier New"/>
          <w:sz w:val="20"/>
          <w:szCs w:val="20"/>
        </w:rPr>
      </w:pPr>
      <w:r w:rsidRPr="009462F6">
        <w:rPr>
          <w:rFonts w:ascii="Courier New" w:hAnsi="Courier New" w:cs="Courier New" w:hint="cs"/>
          <w:sz w:val="20"/>
          <w:szCs w:val="20"/>
          <w:rtl/>
          <w:lang w:bidi="ar"/>
        </w:rPr>
        <w:t>مع أطيب التحيات</w:t>
      </w:r>
    </w:p>
    <w:p w14:paraId="616D451E" w14:textId="41208CA9" w:rsidR="009462F6" w:rsidRPr="009462F6" w:rsidRDefault="009462F6" w:rsidP="009462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bidi="ar"/>
        </w:rPr>
        <w:tab/>
      </w:r>
      <w:r>
        <w:rPr>
          <w:rFonts w:ascii="Courier New" w:hAnsi="Courier New" w:cs="Courier New"/>
          <w:sz w:val="20"/>
          <w:szCs w:val="20"/>
          <w:lang w:bidi="ar"/>
        </w:rPr>
        <w:tab/>
      </w:r>
      <w:r>
        <w:rPr>
          <w:rFonts w:ascii="Courier New" w:hAnsi="Courier New" w:cs="Courier New"/>
          <w:sz w:val="20"/>
          <w:szCs w:val="20"/>
          <w:lang w:bidi="ar"/>
        </w:rPr>
        <w:tab/>
      </w:r>
      <w:r>
        <w:rPr>
          <w:rFonts w:ascii="Courier New" w:hAnsi="Courier New" w:cs="Courier New"/>
          <w:sz w:val="20"/>
          <w:szCs w:val="20"/>
          <w:lang w:bidi="ar"/>
        </w:rPr>
        <w:tab/>
      </w:r>
      <w:r>
        <w:rPr>
          <w:rFonts w:ascii="Courier New" w:hAnsi="Courier New" w:cs="Courier New"/>
          <w:sz w:val="20"/>
          <w:szCs w:val="20"/>
          <w:lang w:bidi="ar"/>
        </w:rPr>
        <w:tab/>
      </w:r>
      <w:r>
        <w:rPr>
          <w:rFonts w:ascii="Courier New" w:hAnsi="Courier New" w:cs="Courier New"/>
          <w:sz w:val="20"/>
          <w:szCs w:val="20"/>
          <w:lang w:bidi="ar"/>
        </w:rPr>
        <w:tab/>
      </w:r>
      <w:r w:rsidRPr="009462F6">
        <w:rPr>
          <w:rFonts w:ascii="Courier New" w:hAnsi="Courier New" w:cs="Courier New" w:hint="cs"/>
          <w:sz w:val="20"/>
          <w:szCs w:val="20"/>
          <w:lang w:bidi="ar"/>
        </w:rPr>
        <w:t xml:space="preserve">Annedore </w:t>
      </w:r>
      <w:proofErr w:type="spellStart"/>
      <w:r w:rsidRPr="009462F6">
        <w:rPr>
          <w:rFonts w:ascii="Courier New" w:hAnsi="Courier New" w:cs="Courier New" w:hint="cs"/>
          <w:sz w:val="20"/>
          <w:szCs w:val="20"/>
          <w:lang w:bidi="ar"/>
        </w:rPr>
        <w:t>Dierker</w:t>
      </w:r>
      <w:proofErr w:type="spellEnd"/>
      <w:r w:rsidRPr="009462F6">
        <w:rPr>
          <w:rFonts w:ascii="Courier New" w:hAnsi="Courier New" w:cs="Courier New" w:hint="cs"/>
          <w:sz w:val="20"/>
          <w:szCs w:val="20"/>
          <w:lang w:bidi="ar"/>
        </w:rPr>
        <w:t xml:space="preserve"> </w:t>
      </w:r>
      <w:proofErr w:type="spellStart"/>
      <w:r w:rsidRPr="009462F6">
        <w:rPr>
          <w:rFonts w:ascii="Courier New" w:hAnsi="Courier New" w:cs="Courier New" w:hint="cs"/>
          <w:sz w:val="20"/>
          <w:szCs w:val="20"/>
          <w:lang w:bidi="ar"/>
        </w:rPr>
        <w:t>وكلية</w:t>
      </w:r>
      <w:proofErr w:type="spellEnd"/>
      <w:r w:rsidRPr="009462F6">
        <w:rPr>
          <w:rFonts w:ascii="Courier New" w:hAnsi="Courier New" w:cs="Courier New" w:hint="cs"/>
          <w:sz w:val="20"/>
          <w:szCs w:val="20"/>
          <w:lang w:bidi="ar"/>
        </w:rPr>
        <w:t xml:space="preserve"> THG</w:t>
      </w:r>
    </w:p>
    <w:p w14:paraId="7177029E" w14:textId="7EA98CD3" w:rsidR="00DC7BF4" w:rsidRPr="001503CA" w:rsidRDefault="00DC7BF4" w:rsidP="001503CA"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sectPr w:rsidR="00DC7BF4" w:rsidRPr="001503CA" w:rsidSect="009826F5">
      <w:pgSz w:w="11906" w:h="16838"/>
      <w:pgMar w:top="284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de-DE" w:vendorID="64" w:dllVersion="6" w:nlCheck="1" w:checkStyle="0"/>
  <w:activeWritingStyle w:appName="MSWord" w:lang="de-DE" w:vendorID="64" w:dllVersion="0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EzN7Y0M7Y0NTVX0lEKTi0uzszPAykwqgUA8xQokSwAAAA="/>
  </w:docVars>
  <w:rsids>
    <w:rsidRoot w:val="009826F5"/>
    <w:rsid w:val="000270E4"/>
    <w:rsid w:val="0012107A"/>
    <w:rsid w:val="001503CA"/>
    <w:rsid w:val="003655F7"/>
    <w:rsid w:val="003970DB"/>
    <w:rsid w:val="003E7700"/>
    <w:rsid w:val="005D2704"/>
    <w:rsid w:val="009462F6"/>
    <w:rsid w:val="009826F5"/>
    <w:rsid w:val="00986CB3"/>
    <w:rsid w:val="00C5591F"/>
    <w:rsid w:val="00D84AB7"/>
    <w:rsid w:val="00DC7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425D4E"/>
  <w15:chartTrackingRefBased/>
  <w15:docId w15:val="{0A95F5F5-2DCA-4C68-8E55-8D879D102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826F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826F5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826F5"/>
    <w:rPr>
      <w:rFonts w:ascii="Segoe UI" w:hAnsi="Segoe UI" w:cs="Segoe UI"/>
      <w:sz w:val="18"/>
      <w:szCs w:val="18"/>
    </w:rPr>
  </w:style>
  <w:style w:type="paragraph" w:styleId="StandardWeb">
    <w:name w:val="Normal (Web)"/>
    <w:basedOn w:val="Standard"/>
    <w:uiPriority w:val="99"/>
    <w:unhideWhenUsed/>
    <w:rsid w:val="009826F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92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50756-1E48-4A81-81A0-7081EA343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madmin</dc:creator>
  <cp:keywords/>
  <dc:description/>
  <cp:lastModifiedBy>Familie</cp:lastModifiedBy>
  <cp:revision>2</cp:revision>
  <cp:lastPrinted>2017-11-23T09:21:00Z</cp:lastPrinted>
  <dcterms:created xsi:type="dcterms:W3CDTF">2020-03-26T09:58:00Z</dcterms:created>
  <dcterms:modified xsi:type="dcterms:W3CDTF">2020-03-26T09:58:00Z</dcterms:modified>
</cp:coreProperties>
</file>